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543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af00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a1f2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